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851132" cy="37827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29629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33894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32108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3347737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342515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3461488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3142229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085098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3135527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3063445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424274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51489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Константинович Грыцькив НБИбд-01-20</dc:creator>
  <dc:language>ru-RU</dc:language>
  <cp:keywords/>
  <dcterms:created xsi:type="dcterms:W3CDTF">2021-04-21T21:40:13Z</dcterms:created>
  <dcterms:modified xsi:type="dcterms:W3CDTF">2021-04-21T21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